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4548B88" w14:textId="2567B6E5" w:rsidR="002A05F0" w:rsidRDefault="002A05F0" w:rsidP="002A05F0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im (</w:t>
      </w:r>
      <w:r w:rsidR="00ED15C2">
        <w:rPr>
          <w:rFonts w:ascii="Times New Roman" w:eastAsia="Times New Roman" w:hAnsi="Times New Roman" w:cs="Times New Roman"/>
          <w:b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1):</w:t>
      </w:r>
    </w:p>
    <w:p w14:paraId="12B2461F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/>
          <w:sz w:val="24"/>
          <w:szCs w:val="24"/>
        </w:rPr>
        <w:t>Design a lexical analyzer to identify the tokens such as keywords, identifiers, operators,</w:t>
      </w:r>
    </w:p>
    <w:p w14:paraId="6A79CFBF" w14:textId="5188B463" w:rsidR="002A05F0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/>
          <w:sz w:val="24"/>
          <w:szCs w:val="24"/>
        </w:rPr>
        <w:t>constants (Int, float &amp; character), special symbols and strings for C language using LEX. Use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490F46">
        <w:rPr>
          <w:rFonts w:ascii="Times New Roman" w:eastAsia="Times New Roman" w:hAnsi="Times New Roman" w:cs="Times New Roman"/>
          <w:b/>
          <w:sz w:val="24"/>
          <w:szCs w:val="24"/>
        </w:rPr>
        <w:t>File for the input.</w:t>
      </w:r>
    </w:p>
    <w:p w14:paraId="7F8FF304" w14:textId="77777777" w:rsidR="00490F46" w:rsidRDefault="00490F46" w:rsidP="002A05F0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E23CF97" w14:textId="77777777" w:rsidR="00701DBE" w:rsidRDefault="00701DBE" w:rsidP="002A05F0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Program:</w:t>
      </w:r>
    </w:p>
    <w:p w14:paraId="1EDFC1B4" w14:textId="77777777" w:rsidR="00701DBE" w:rsidRDefault="00701DBE" w:rsidP="002A05F0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0C2DFF5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%{</w:t>
      </w:r>
    </w:p>
    <w:p w14:paraId="3F168C5A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#include&lt;stdio.h&gt;</w:t>
      </w:r>
    </w:p>
    <w:p w14:paraId="5F132412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%}</w:t>
      </w:r>
    </w:p>
    <w:p w14:paraId="7C5BBC66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keyword include|void|main|int|float|char|double|if|else|switch|case|for|while|do</w:t>
      </w:r>
    </w:p>
    <w:p w14:paraId="66578A8A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operators ==|!=|&gt;=|&lt;=|[\&gt;\&lt;\+\-\*\/\=]</w:t>
      </w:r>
    </w:p>
    <w:p w14:paraId="476AC924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identifiers [a-zA-Z0-9]</w:t>
      </w:r>
    </w:p>
    <w:p w14:paraId="66B35154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%%</w:t>
      </w:r>
    </w:p>
    <w:p w14:paraId="0843E8E6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\n printf("Line Break\n");</w:t>
      </w:r>
    </w:p>
    <w:p w14:paraId="304A69D1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\t printf("Tab Space\n");</w:t>
      </w:r>
    </w:p>
    <w:p w14:paraId="31CA3B7D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" " printf("A whitespace\n");</w:t>
      </w:r>
    </w:p>
    <w:p w14:paraId="3658E59B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{keyword} printf("%s is a keyword\n",yytext);</w:t>
      </w:r>
    </w:p>
    <w:p w14:paraId="0B6D31D2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[a-zA-Z]{identifiers}* printf("%s is an identifier\n",yytext);</w:t>
      </w:r>
    </w:p>
    <w:p w14:paraId="771CF5D7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{operators} printf("%s is an operator\n",yytext);</w:t>
      </w:r>
    </w:p>
    <w:p w14:paraId="2D102DEC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[0-9]+ printf("%s is digit(s)\n",yytext);</w:t>
      </w:r>
    </w:p>
    <w:p w14:paraId="60BE711A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505DF65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. printf("%s is a special character\n",yytext);</w:t>
      </w:r>
    </w:p>
    <w:p w14:paraId="4D57DD36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%%</w:t>
      </w:r>
    </w:p>
    <w:p w14:paraId="3ECE514F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int main()</w:t>
      </w:r>
    </w:p>
    <w:p w14:paraId="0C1224BC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{</w:t>
      </w:r>
    </w:p>
    <w:p w14:paraId="561C1EC2" w14:textId="77777777" w:rsid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ab/>
        <w:t>yyin = fopen("myfirstc.txt</w:t>
      </w:r>
    </w:p>
    <w:p w14:paraId="2F17FC64" w14:textId="1BCE583F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","r");</w:t>
      </w:r>
    </w:p>
    <w:p w14:paraId="463A55BB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ab/>
        <w:t>yylex();</w:t>
      </w:r>
    </w:p>
    <w:p w14:paraId="46F7B2C3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}</w:t>
      </w:r>
    </w:p>
    <w:p w14:paraId="2791B5CA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int yywrap()</w:t>
      </w:r>
    </w:p>
    <w:p w14:paraId="1BF7BCC9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{</w:t>
      </w:r>
    </w:p>
    <w:p w14:paraId="0A12198E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ab/>
        <w:t>return (1);</w:t>
      </w:r>
    </w:p>
    <w:p w14:paraId="2BCBBA0A" w14:textId="736B0857" w:rsid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}</w:t>
      </w:r>
    </w:p>
    <w:p w14:paraId="7607B764" w14:textId="77777777" w:rsid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2EBCD6F" w14:textId="2B34E01C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/>
          <w:sz w:val="24"/>
          <w:szCs w:val="24"/>
        </w:rPr>
        <w:t>myfirstc.txt</w:t>
      </w:r>
    </w:p>
    <w:p w14:paraId="6D5B5EC5" w14:textId="77777777" w:rsid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2E5EDFC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#include&lt;stdio.h&gt;</w:t>
      </w:r>
    </w:p>
    <w:p w14:paraId="39E7BC15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A273BD0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void main()</w:t>
      </w:r>
    </w:p>
    <w:p w14:paraId="1E2E474C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{</w:t>
      </w:r>
    </w:p>
    <w:p w14:paraId="7071F2F1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ab/>
        <w:t>int i=0;</w:t>
      </w:r>
    </w:p>
    <w:p w14:paraId="5E81FA90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ab/>
        <w:t>float j=0;</w:t>
      </w:r>
    </w:p>
    <w:p w14:paraId="3B765F9F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ab/>
        <w:t>for(i=0; i&lt;=20; i++)</w:t>
      </w:r>
    </w:p>
    <w:p w14:paraId="473F3386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ab/>
        <w:t>{</w:t>
      </w:r>
    </w:p>
    <w:p w14:paraId="5EA87092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ab/>
        <w:t>if(i==n)</w:t>
      </w:r>
    </w:p>
    <w:p w14:paraId="7EF38985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lastRenderedPageBreak/>
        <w:tab/>
      </w: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ab/>
        <w:t>printf("hgjfhdjghdf");</w:t>
      </w:r>
    </w:p>
    <w:p w14:paraId="5FEFB684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ab/>
        <w:t>}</w:t>
      </w:r>
    </w:p>
    <w:p w14:paraId="56A5616A" w14:textId="0A39C1E5" w:rsid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}</w:t>
      </w:r>
    </w:p>
    <w:p w14:paraId="0C74E895" w14:textId="77777777" w:rsid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758F1BB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916D4CF" w14:textId="77777777" w:rsidR="00701DBE" w:rsidRDefault="00701DBE" w:rsidP="002A05F0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Output: </w:t>
      </w:r>
    </w:p>
    <w:p w14:paraId="4D9BD72E" w14:textId="77777777" w:rsidR="00490F46" w:rsidRDefault="00490F46" w:rsidP="002A05F0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4134ADA" w14:textId="16E30FE3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C:\Users\silvi\Desktop\Try\College\6th_sem\CD_lab\prac1&gt;flex p1e1[1].l</w:t>
      </w:r>
    </w:p>
    <w:p w14:paraId="732B47C9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E6DEBDE" w14:textId="47B1B7FC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C:\Users\silvi\Desktop\Try\College\6th_sem\CD_lab\prac1</w:t>
      </w:r>
      <w:r w:rsidR="003038B5" w:rsidRPr="00490F46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&gt;gcc lex.yy.c</w:t>
      </w:r>
    </w:p>
    <w:p w14:paraId="39FE9B9C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77A48217" w14:textId="670DF6F0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C:\Users\silvi\Desktop\Try\College\6th_sem\CD_lab\prac1</w:t>
      </w:r>
      <w:r w:rsidR="003038B5" w:rsidRPr="00490F46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&gt;a.exe</w:t>
      </w:r>
    </w:p>
    <w:p w14:paraId="7D1FA510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# is a special character</w:t>
      </w:r>
    </w:p>
    <w:p w14:paraId="420C48A1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include is a keyword</w:t>
      </w:r>
    </w:p>
    <w:p w14:paraId="6C4B1F07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&lt; is an operator</w:t>
      </w:r>
    </w:p>
    <w:p w14:paraId="18F247E1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stdio is an identifier</w:t>
      </w:r>
    </w:p>
    <w:p w14:paraId="21BC51CA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. is a special character</w:t>
      </w:r>
    </w:p>
    <w:p w14:paraId="509A7E0F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h is an identifier</w:t>
      </w:r>
    </w:p>
    <w:p w14:paraId="51E2F0D2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&gt; is an operator</w:t>
      </w:r>
    </w:p>
    <w:p w14:paraId="0A3D8D4C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Line Break</w:t>
      </w:r>
    </w:p>
    <w:p w14:paraId="76624A63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Line Break</w:t>
      </w:r>
    </w:p>
    <w:p w14:paraId="33CCB77E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void is a keyword</w:t>
      </w:r>
    </w:p>
    <w:p w14:paraId="4FA83C9B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A whitespace</w:t>
      </w:r>
    </w:p>
    <w:p w14:paraId="0429EC5D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main is a keyword</w:t>
      </w:r>
    </w:p>
    <w:p w14:paraId="575D6E65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( is a special character</w:t>
      </w:r>
    </w:p>
    <w:p w14:paraId="366104E4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) is a special character</w:t>
      </w:r>
    </w:p>
    <w:p w14:paraId="43055D65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Line Break</w:t>
      </w:r>
    </w:p>
    <w:p w14:paraId="3FDCB8DE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{ is a special character</w:t>
      </w:r>
    </w:p>
    <w:p w14:paraId="11ACF9F0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Line Break</w:t>
      </w:r>
    </w:p>
    <w:p w14:paraId="33FD2522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Tab Space</w:t>
      </w:r>
    </w:p>
    <w:p w14:paraId="118664FE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int is a keyword</w:t>
      </w:r>
    </w:p>
    <w:p w14:paraId="6BDD1D5E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A whitespace</w:t>
      </w:r>
    </w:p>
    <w:p w14:paraId="1CBC88BA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i is an identifier</w:t>
      </w:r>
    </w:p>
    <w:p w14:paraId="07D5F881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= is an operator</w:t>
      </w:r>
    </w:p>
    <w:p w14:paraId="36AB116E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0 is digit(s)</w:t>
      </w:r>
    </w:p>
    <w:p w14:paraId="5BC87503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; is a special character</w:t>
      </w:r>
    </w:p>
    <w:p w14:paraId="343DDBF1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Line Break</w:t>
      </w:r>
    </w:p>
    <w:p w14:paraId="442B7CF3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Tab Space</w:t>
      </w:r>
    </w:p>
    <w:p w14:paraId="53654C4B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float is a keyword</w:t>
      </w:r>
    </w:p>
    <w:p w14:paraId="702CC72A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A whitespace</w:t>
      </w:r>
    </w:p>
    <w:p w14:paraId="00E18202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j is an identifier</w:t>
      </w:r>
    </w:p>
    <w:p w14:paraId="664541FE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= is an operator</w:t>
      </w:r>
    </w:p>
    <w:p w14:paraId="0A01A11E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0 is digit(s)</w:t>
      </w:r>
    </w:p>
    <w:p w14:paraId="7B8EB3CB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; is a special character</w:t>
      </w:r>
    </w:p>
    <w:p w14:paraId="2C945FEB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Line Break</w:t>
      </w:r>
    </w:p>
    <w:p w14:paraId="533086DF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Tab Space</w:t>
      </w:r>
    </w:p>
    <w:p w14:paraId="07B30450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lastRenderedPageBreak/>
        <w:t>for is a keyword</w:t>
      </w:r>
    </w:p>
    <w:p w14:paraId="79B928BB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( is a special character</w:t>
      </w:r>
    </w:p>
    <w:p w14:paraId="4F5C8C90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i is an identifier</w:t>
      </w:r>
    </w:p>
    <w:p w14:paraId="2C894941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= is an operator</w:t>
      </w:r>
    </w:p>
    <w:p w14:paraId="29CC0D65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0 is digit(s)</w:t>
      </w:r>
    </w:p>
    <w:p w14:paraId="142A99CF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; is a special character</w:t>
      </w:r>
    </w:p>
    <w:p w14:paraId="415B63EE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A whitespace</w:t>
      </w:r>
    </w:p>
    <w:p w14:paraId="6A15711C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i is an identifier</w:t>
      </w:r>
    </w:p>
    <w:p w14:paraId="53A11C3B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&lt;= is an operator</w:t>
      </w:r>
    </w:p>
    <w:p w14:paraId="66C4F433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20 is digit(s)</w:t>
      </w:r>
    </w:p>
    <w:p w14:paraId="2CD93088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; is a special character</w:t>
      </w:r>
    </w:p>
    <w:p w14:paraId="23278961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A whitespace</w:t>
      </w:r>
    </w:p>
    <w:p w14:paraId="3ECE1C04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i is an identifier</w:t>
      </w:r>
    </w:p>
    <w:p w14:paraId="04158DC3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+ is an operator</w:t>
      </w:r>
    </w:p>
    <w:p w14:paraId="49EC302E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+ is an operator</w:t>
      </w:r>
    </w:p>
    <w:p w14:paraId="05013359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) is a special character</w:t>
      </w:r>
    </w:p>
    <w:p w14:paraId="1A1BA09F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Line Break</w:t>
      </w:r>
    </w:p>
    <w:p w14:paraId="30EDAB96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Tab Space</w:t>
      </w:r>
    </w:p>
    <w:p w14:paraId="28DC5955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{ is a special character</w:t>
      </w:r>
    </w:p>
    <w:p w14:paraId="285BE26E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Line Break</w:t>
      </w:r>
    </w:p>
    <w:p w14:paraId="680A538D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Tab Space</w:t>
      </w:r>
    </w:p>
    <w:p w14:paraId="6F342DE6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Tab Space</w:t>
      </w:r>
    </w:p>
    <w:p w14:paraId="3FD1BD0D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if is a keyword</w:t>
      </w:r>
    </w:p>
    <w:p w14:paraId="6C4E7629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( is a special character</w:t>
      </w:r>
    </w:p>
    <w:p w14:paraId="1917E5F4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i is an identifier</w:t>
      </w:r>
    </w:p>
    <w:p w14:paraId="44DD7A36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== is an operator</w:t>
      </w:r>
    </w:p>
    <w:p w14:paraId="7FA648C6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n is an identifier</w:t>
      </w:r>
    </w:p>
    <w:p w14:paraId="2942C7FF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) is a special character</w:t>
      </w:r>
    </w:p>
    <w:p w14:paraId="01FF430E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Line Break</w:t>
      </w:r>
    </w:p>
    <w:p w14:paraId="38BC1327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Tab Space</w:t>
      </w:r>
    </w:p>
    <w:p w14:paraId="22379950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Tab Space</w:t>
      </w:r>
    </w:p>
    <w:p w14:paraId="4A0149E2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printf is an identifier</w:t>
      </w:r>
    </w:p>
    <w:p w14:paraId="2E7C494E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( is a special character</w:t>
      </w:r>
    </w:p>
    <w:p w14:paraId="711505E2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" is a special character</w:t>
      </w:r>
    </w:p>
    <w:p w14:paraId="4E8F930E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hgjfhdjghdf is an identifier</w:t>
      </w:r>
    </w:p>
    <w:p w14:paraId="750965E9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" is a special character</w:t>
      </w:r>
    </w:p>
    <w:p w14:paraId="04979615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) is a special character</w:t>
      </w:r>
    </w:p>
    <w:p w14:paraId="46654F9D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; is a special character</w:t>
      </w:r>
    </w:p>
    <w:p w14:paraId="37AC056A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Line Break</w:t>
      </w:r>
    </w:p>
    <w:p w14:paraId="5D588301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Tab Space</w:t>
      </w:r>
    </w:p>
    <w:p w14:paraId="27A6B2DA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} is a special character</w:t>
      </w:r>
    </w:p>
    <w:p w14:paraId="412827D7" w14:textId="77777777" w:rsidR="00490F46" w:rsidRP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Line Break</w:t>
      </w:r>
    </w:p>
    <w:p w14:paraId="228C5638" w14:textId="3C8D4A5B" w:rsidR="00B61C90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0F46">
        <w:rPr>
          <w:rFonts w:ascii="Times New Roman" w:eastAsia="Times New Roman" w:hAnsi="Times New Roman" w:cs="Times New Roman"/>
          <w:bCs/>
          <w:sz w:val="24"/>
          <w:szCs w:val="24"/>
        </w:rPr>
        <w:t>} is a special character</w:t>
      </w:r>
    </w:p>
    <w:p w14:paraId="74821B4F" w14:textId="77777777" w:rsid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4CDF0565" w14:textId="77777777" w:rsidR="00490F46" w:rsidRDefault="00490F46" w:rsidP="00490F46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C5A6DE7" w14:textId="623816DC" w:rsid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im (E2):</w:t>
      </w:r>
    </w:p>
    <w:p w14:paraId="5B2E45B4" w14:textId="2C0C72E4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Write a Lex program to find the parameters given below. Consider as input a question paper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304BA4">
        <w:rPr>
          <w:rFonts w:ascii="Times New Roman" w:eastAsia="Times New Roman" w:hAnsi="Times New Roman" w:cs="Times New Roman"/>
          <w:b/>
          <w:sz w:val="24"/>
          <w:szCs w:val="24"/>
        </w:rPr>
        <w:t>of an examination and find:</w:t>
      </w:r>
    </w:p>
    <w:p w14:paraId="1934E7FB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/>
          <w:sz w:val="24"/>
          <w:szCs w:val="24"/>
        </w:rPr>
        <w:t>Date of examination, semester, number of questions, numbers of words, lines, small letters,</w:t>
      </w:r>
    </w:p>
    <w:p w14:paraId="1B09E82C" w14:textId="1DB436A4" w:rsid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/>
          <w:sz w:val="24"/>
          <w:szCs w:val="24"/>
        </w:rPr>
        <w:t>capital letters, digits, and special characters.</w:t>
      </w:r>
    </w:p>
    <w:p w14:paraId="4A01A4F3" w14:textId="77777777" w:rsid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61CA2AB" w14:textId="74A07050" w:rsid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Program:</w:t>
      </w:r>
    </w:p>
    <w:p w14:paraId="73996D48" w14:textId="77777777" w:rsid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8428671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%{</w:t>
      </w:r>
    </w:p>
    <w:p w14:paraId="7B2C4BA7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#include&lt;stdio.h&gt;</w:t>
      </w:r>
    </w:p>
    <w:p w14:paraId="6D5F451E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int q=0;</w:t>
      </w:r>
    </w:p>
    <w:p w14:paraId="7AEB8F0C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int w=0;</w:t>
      </w:r>
    </w:p>
    <w:p w14:paraId="39DBC901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int l=0;</w:t>
      </w:r>
    </w:p>
    <w:p w14:paraId="3FBAF8C4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int sl=0;</w:t>
      </w:r>
    </w:p>
    <w:p w14:paraId="02E64309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int cl=0;</w:t>
      </w:r>
    </w:p>
    <w:p w14:paraId="56A65CDA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int d=0;</w:t>
      </w:r>
    </w:p>
    <w:p w14:paraId="4744F3F5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int sp=0;</w:t>
      </w:r>
    </w:p>
    <w:p w14:paraId="3B4FE9E7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%}</w:t>
      </w:r>
    </w:p>
    <w:p w14:paraId="03CD0BFA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day ([1-3][0-9])|[1-9]</w:t>
      </w:r>
    </w:p>
    <w:p w14:paraId="6C512D1D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month (1[0-2])|[1-9]</w:t>
      </w:r>
    </w:p>
    <w:p w14:paraId="013CB3B1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year [0-9]+</w:t>
      </w:r>
    </w:p>
    <w:p w14:paraId="10C62E0C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%%</w:t>
      </w:r>
    </w:p>
    <w:p w14:paraId="1DE1444D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{day}\/{month}\/{year} {printf("Date of Exam: %s\n",yytext);}</w:t>
      </w:r>
    </w:p>
    <w:p w14:paraId="6605F6F4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I|II|III|IV|V|VI|VII|VIII {printf("Sem: %s\n",yytext);}</w:t>
      </w:r>
    </w:p>
    <w:p w14:paraId="0DDFE0F2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Question[1-9][0-9]* {q++;cl++;d++;}</w:t>
      </w:r>
    </w:p>
    <w:p w14:paraId="60C56E17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[a-z] {sl++;}</w:t>
      </w:r>
    </w:p>
    <w:p w14:paraId="111D61D1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[A-Z] {cl++;}</w:t>
      </w:r>
    </w:p>
    <w:p w14:paraId="2F3E5343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[0-9] {d++;}</w:t>
      </w:r>
    </w:p>
    <w:p w14:paraId="050CFDFF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\n {l++;w++;}</w:t>
      </w:r>
    </w:p>
    <w:p w14:paraId="5E78CC25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" " {w++;}</w:t>
      </w:r>
    </w:p>
    <w:p w14:paraId="5B3C7D3C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. {sp++;}</w:t>
      </w:r>
    </w:p>
    <w:p w14:paraId="3A9D3FD0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%%</w:t>
      </w:r>
    </w:p>
    <w:p w14:paraId="3DA5E04F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void main()</w:t>
      </w:r>
    </w:p>
    <w:p w14:paraId="1F9B170F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{</w:t>
      </w:r>
    </w:p>
    <w:p w14:paraId="1BD0648E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ab/>
        <w:t>yyin = fopen("qp.txt","r");</w:t>
      </w:r>
    </w:p>
    <w:p w14:paraId="24AE67B7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ab/>
        <w:t>yylex();</w:t>
      </w:r>
    </w:p>
    <w:p w14:paraId="51CD9FEF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ab/>
        <w:t>printf("Questions: %d\n",q);</w:t>
      </w:r>
    </w:p>
    <w:p w14:paraId="587D8677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ab/>
        <w:t>printf("Word: %d\n",w);</w:t>
      </w:r>
    </w:p>
    <w:p w14:paraId="629C599F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ab/>
        <w:t>printf("Lines: %d\n",l);</w:t>
      </w:r>
    </w:p>
    <w:p w14:paraId="23271329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ab/>
        <w:t>printf("Small: %d\n",sl);</w:t>
      </w:r>
    </w:p>
    <w:p w14:paraId="2D16E30A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ab/>
        <w:t>printf("Caps: %d\n",cl);</w:t>
      </w:r>
    </w:p>
    <w:p w14:paraId="6210B39F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ab/>
        <w:t>printf("Digit: %d\n",d);</w:t>
      </w:r>
    </w:p>
    <w:p w14:paraId="35C7D56C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ab/>
        <w:t>printf("Special Character: %d\n",sp);</w:t>
      </w:r>
    </w:p>
    <w:p w14:paraId="4E5350F9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}</w:t>
      </w:r>
    </w:p>
    <w:p w14:paraId="6D5637E5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1FAB4B6C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int yywrap()</w:t>
      </w:r>
    </w:p>
    <w:p w14:paraId="09793233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{</w:t>
      </w:r>
    </w:p>
    <w:p w14:paraId="09877857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lastRenderedPageBreak/>
        <w:tab/>
        <w:t>return(1);</w:t>
      </w:r>
    </w:p>
    <w:p w14:paraId="2817EF96" w14:textId="2D2062B8" w:rsid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}</w:t>
      </w:r>
    </w:p>
    <w:p w14:paraId="6CC22376" w14:textId="77777777" w:rsid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394F21B6" w14:textId="71FF7818" w:rsidR="00304BA4" w:rsidRPr="00490F46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qp</w:t>
      </w:r>
      <w:r w:rsidRPr="00490F46">
        <w:rPr>
          <w:rFonts w:ascii="Times New Roman" w:eastAsia="Times New Roman" w:hAnsi="Times New Roman" w:cs="Times New Roman"/>
          <w:b/>
          <w:sz w:val="24"/>
          <w:szCs w:val="24"/>
        </w:rPr>
        <w:t>.txt</w:t>
      </w:r>
    </w:p>
    <w:p w14:paraId="2BCD2340" w14:textId="77777777" w:rsid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5200049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ABC College</w:t>
      </w:r>
    </w:p>
    <w:p w14:paraId="77B7D632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62A128A9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1/1/2000 Sem: III</w:t>
      </w:r>
    </w:p>
    <w:p w14:paraId="5BA1B5D5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Question1 : What are the benefits of tree plantation?</w:t>
      </w:r>
    </w:p>
    <w:p w14:paraId="65C98F6F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Question2 : What is water pollution?</w:t>
      </w:r>
    </w:p>
    <w:p w14:paraId="0090741D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Question3 : What should be done to avoid road accidents?</w:t>
      </w:r>
    </w:p>
    <w:p w14:paraId="40C32765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Question4 : What are your view on noise pollution?</w:t>
      </w:r>
    </w:p>
    <w:p w14:paraId="19CB23A3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Question5 : Why should people adopt pets?</w:t>
      </w:r>
    </w:p>
    <w:p w14:paraId="2122F045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Question6 : What is green gym?</w:t>
      </w:r>
    </w:p>
    <w:p w14:paraId="5468488E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Question7 : What norms must pe implemented to minimize the loss from construction to environment?</w:t>
      </w:r>
    </w:p>
    <w:p w14:paraId="26172187" w14:textId="3FB43FFC" w:rsid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Question8 : What is air pollution?</w:t>
      </w:r>
    </w:p>
    <w:p w14:paraId="606E07D7" w14:textId="77777777" w:rsidR="00304BA4" w:rsidRPr="00490F46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782FAE1A" w14:textId="77777777" w:rsid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Output: </w:t>
      </w:r>
    </w:p>
    <w:p w14:paraId="583703F8" w14:textId="77777777" w:rsid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C8AA88E" w14:textId="3EA0A1FA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C:\Users\silvi\Desktop\Try\College\6th_sem\CD_lab\prac1</w:t>
      </w:r>
      <w:r w:rsidR="003038B5" w:rsidRPr="00304BA4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&gt;flex p1e1[1].l</w:t>
      </w:r>
    </w:p>
    <w:p w14:paraId="2E71326B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47A7FCC0" w14:textId="13D216B1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C:\Users\silvi\Desktop\Try\College\6th_sem\CD_lab\prac1</w:t>
      </w:r>
      <w:r w:rsidR="003038B5" w:rsidRPr="00304BA4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&gt;gcc lex.yy.c</w:t>
      </w:r>
    </w:p>
    <w:p w14:paraId="12982F57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735CCB0F" w14:textId="556E832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C:\Users\silvi\Desktop\Try\College\6th_sem\CD_lab\prac1</w:t>
      </w:r>
      <w:r w:rsidR="003038B5" w:rsidRPr="00304BA4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&gt;a.exe</w:t>
      </w:r>
    </w:p>
    <w:p w14:paraId="22AF3E55" w14:textId="77777777" w:rsidR="004C751E" w:rsidRPr="004C751E" w:rsidRDefault="004C751E" w:rsidP="004C751E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C751E">
        <w:rPr>
          <w:rFonts w:ascii="Times New Roman" w:eastAsia="Times New Roman" w:hAnsi="Times New Roman" w:cs="Times New Roman"/>
          <w:bCs/>
          <w:sz w:val="24"/>
          <w:szCs w:val="24"/>
        </w:rPr>
        <w:t>Date of Exam: 1/1/2000</w:t>
      </w:r>
    </w:p>
    <w:p w14:paraId="37F7144A" w14:textId="77777777" w:rsidR="004C751E" w:rsidRPr="004C751E" w:rsidRDefault="004C751E" w:rsidP="004C751E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C751E">
        <w:rPr>
          <w:rFonts w:ascii="Times New Roman" w:eastAsia="Times New Roman" w:hAnsi="Times New Roman" w:cs="Times New Roman"/>
          <w:bCs/>
          <w:sz w:val="24"/>
          <w:szCs w:val="24"/>
        </w:rPr>
        <w:t>Sem: III</w:t>
      </w:r>
    </w:p>
    <w:p w14:paraId="1CD22F11" w14:textId="77777777" w:rsidR="004C751E" w:rsidRPr="004C751E" w:rsidRDefault="004C751E" w:rsidP="004C751E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C751E">
        <w:rPr>
          <w:rFonts w:ascii="Times New Roman" w:eastAsia="Times New Roman" w:hAnsi="Times New Roman" w:cs="Times New Roman"/>
          <w:bCs/>
          <w:sz w:val="24"/>
          <w:szCs w:val="24"/>
        </w:rPr>
        <w:t>Questions: 8</w:t>
      </w:r>
    </w:p>
    <w:p w14:paraId="4664689B" w14:textId="77777777" w:rsidR="004C751E" w:rsidRPr="004C751E" w:rsidRDefault="004C751E" w:rsidP="004C751E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C751E">
        <w:rPr>
          <w:rFonts w:ascii="Times New Roman" w:eastAsia="Times New Roman" w:hAnsi="Times New Roman" w:cs="Times New Roman"/>
          <w:bCs/>
          <w:sz w:val="24"/>
          <w:szCs w:val="24"/>
        </w:rPr>
        <w:t>Word: 74</w:t>
      </w:r>
    </w:p>
    <w:p w14:paraId="150DDC73" w14:textId="77777777" w:rsidR="004C751E" w:rsidRPr="004C751E" w:rsidRDefault="004C751E" w:rsidP="004C751E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C751E">
        <w:rPr>
          <w:rFonts w:ascii="Times New Roman" w:eastAsia="Times New Roman" w:hAnsi="Times New Roman" w:cs="Times New Roman"/>
          <w:bCs/>
          <w:sz w:val="24"/>
          <w:szCs w:val="24"/>
        </w:rPr>
        <w:t>Lines: 11</w:t>
      </w:r>
    </w:p>
    <w:p w14:paraId="4FCEEEF5" w14:textId="77777777" w:rsidR="004C751E" w:rsidRPr="004C751E" w:rsidRDefault="004C751E" w:rsidP="004C751E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C751E">
        <w:rPr>
          <w:rFonts w:ascii="Times New Roman" w:eastAsia="Times New Roman" w:hAnsi="Times New Roman" w:cs="Times New Roman"/>
          <w:bCs/>
          <w:sz w:val="24"/>
          <w:szCs w:val="24"/>
        </w:rPr>
        <w:t>Small: 249</w:t>
      </w:r>
    </w:p>
    <w:p w14:paraId="50B21C46" w14:textId="77777777" w:rsidR="004C751E" w:rsidRPr="004C751E" w:rsidRDefault="004C751E" w:rsidP="004C751E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C751E">
        <w:rPr>
          <w:rFonts w:ascii="Times New Roman" w:eastAsia="Times New Roman" w:hAnsi="Times New Roman" w:cs="Times New Roman"/>
          <w:bCs/>
          <w:sz w:val="24"/>
          <w:szCs w:val="24"/>
        </w:rPr>
        <w:t>Caps: 21</w:t>
      </w:r>
    </w:p>
    <w:p w14:paraId="5BF37927" w14:textId="77777777" w:rsidR="004C751E" w:rsidRPr="004C751E" w:rsidRDefault="004C751E" w:rsidP="004C751E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C751E">
        <w:rPr>
          <w:rFonts w:ascii="Times New Roman" w:eastAsia="Times New Roman" w:hAnsi="Times New Roman" w:cs="Times New Roman"/>
          <w:bCs/>
          <w:sz w:val="24"/>
          <w:szCs w:val="24"/>
        </w:rPr>
        <w:t>Digit: 8</w:t>
      </w:r>
    </w:p>
    <w:p w14:paraId="297DDB7F" w14:textId="267BB133" w:rsidR="00304BA4" w:rsidRDefault="004C751E" w:rsidP="004C751E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C751E">
        <w:rPr>
          <w:rFonts w:ascii="Times New Roman" w:eastAsia="Times New Roman" w:hAnsi="Times New Roman" w:cs="Times New Roman"/>
          <w:bCs/>
          <w:sz w:val="24"/>
          <w:szCs w:val="24"/>
        </w:rPr>
        <w:t>Special Character: 17</w:t>
      </w:r>
    </w:p>
    <w:p w14:paraId="438DE206" w14:textId="77777777" w:rsid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63A42E47" w14:textId="77777777" w:rsid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14C484B" w14:textId="2FCB965E" w:rsid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im (E3):</w:t>
      </w:r>
    </w:p>
    <w:p w14:paraId="301242D9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/>
          <w:sz w:val="24"/>
          <w:szCs w:val="24"/>
        </w:rPr>
        <w:t>Create a txt file to containing the following without heading: Name of Student, Company</w:t>
      </w:r>
    </w:p>
    <w:p w14:paraId="746F3048" w14:textId="7C4A08BD" w:rsid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/>
          <w:sz w:val="24"/>
          <w:szCs w:val="24"/>
        </w:rPr>
        <w:t>Placed in (TCS, Infosys, Wipro, Accenture, Informatica), Male/female, CGPA (floating point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304BA4">
        <w:rPr>
          <w:rFonts w:ascii="Times New Roman" w:eastAsia="Times New Roman" w:hAnsi="Times New Roman" w:cs="Times New Roman"/>
          <w:b/>
          <w:sz w:val="24"/>
          <w:szCs w:val="24"/>
        </w:rPr>
        <w:t>number), Department (CSE, IT, EC), Package (floating point number), mail id, mobile number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304BA4">
        <w:rPr>
          <w:rFonts w:ascii="Times New Roman" w:eastAsia="Times New Roman" w:hAnsi="Times New Roman" w:cs="Times New Roman"/>
          <w:b/>
          <w:sz w:val="24"/>
          <w:szCs w:val="24"/>
        </w:rPr>
        <w:t>(integer exactly 10 digits). At least 10 records must be present.</w:t>
      </w:r>
    </w:p>
    <w:p w14:paraId="534DAC0C" w14:textId="77777777" w:rsid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98250FE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/>
          <w:sz w:val="24"/>
          <w:szCs w:val="24"/>
        </w:rPr>
        <w:t>Write a Lex program to find the parameters given below:</w:t>
      </w:r>
    </w:p>
    <w:p w14:paraId="476A1BAE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/>
          <w:sz w:val="24"/>
          <w:szCs w:val="24"/>
        </w:rPr>
        <w:t>o Identify Name of student and display it.</w:t>
      </w:r>
    </w:p>
    <w:p w14:paraId="4CB4C245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/>
          <w:sz w:val="24"/>
          <w:szCs w:val="24"/>
        </w:rPr>
        <w:t>o Identify CGPA and display (should be less than 10)</w:t>
      </w:r>
    </w:p>
    <w:p w14:paraId="4D8DA5A9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/>
          <w:sz w:val="24"/>
          <w:szCs w:val="24"/>
        </w:rPr>
        <w:t>o Identify Package and display it</w:t>
      </w:r>
    </w:p>
    <w:p w14:paraId="4E192101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o Identify mail id and display</w:t>
      </w:r>
    </w:p>
    <w:p w14:paraId="351410AF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/>
          <w:sz w:val="24"/>
          <w:szCs w:val="24"/>
        </w:rPr>
        <w:t>o Identify mobile number and display</w:t>
      </w:r>
    </w:p>
    <w:p w14:paraId="5DD0E3F0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/>
          <w:sz w:val="24"/>
          <w:szCs w:val="24"/>
        </w:rPr>
        <w:t>o Find number of students placed in each of the company</w:t>
      </w:r>
    </w:p>
    <w:p w14:paraId="31C54A47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/>
          <w:sz w:val="24"/>
          <w:szCs w:val="24"/>
        </w:rPr>
        <w:t>o Number of female students</w:t>
      </w:r>
    </w:p>
    <w:p w14:paraId="78BF4255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/>
          <w:sz w:val="24"/>
          <w:szCs w:val="24"/>
        </w:rPr>
        <w:t>o Number of male students</w:t>
      </w:r>
    </w:p>
    <w:p w14:paraId="2F7BB647" w14:textId="5C60AE17" w:rsid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/>
          <w:sz w:val="24"/>
          <w:szCs w:val="24"/>
        </w:rPr>
        <w:t>o Number of CSE, IT and EC students who are placed</w:t>
      </w:r>
    </w:p>
    <w:p w14:paraId="159B0A5B" w14:textId="77777777" w:rsid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1FA95C4" w14:textId="77777777" w:rsid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89C28F9" w14:textId="3F3E479A" w:rsid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Program:</w:t>
      </w:r>
    </w:p>
    <w:p w14:paraId="49DCCB2C" w14:textId="77777777" w:rsid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1C68B28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%{</w:t>
      </w:r>
    </w:p>
    <w:p w14:paraId="38D53547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#include&lt;stdio.h&gt;</w:t>
      </w:r>
    </w:p>
    <w:p w14:paraId="6669C407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int tcs=0;</w:t>
      </w:r>
    </w:p>
    <w:p w14:paraId="02922C38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int infosys=0;</w:t>
      </w:r>
    </w:p>
    <w:p w14:paraId="3CB7147F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int wipro=0;</w:t>
      </w:r>
    </w:p>
    <w:p w14:paraId="569A0FCC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int acc=0;</w:t>
      </w:r>
    </w:p>
    <w:p w14:paraId="6F5CF6C6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int info=0;</w:t>
      </w:r>
    </w:p>
    <w:p w14:paraId="5C73F8D2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int m=0;</w:t>
      </w:r>
    </w:p>
    <w:p w14:paraId="681D89E5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int f=0;</w:t>
      </w:r>
    </w:p>
    <w:p w14:paraId="50400ED3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int cs=0;</w:t>
      </w:r>
    </w:p>
    <w:p w14:paraId="44859F6D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int it=0;</w:t>
      </w:r>
    </w:p>
    <w:p w14:paraId="5541EC37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int ec=0;</w:t>
      </w:r>
    </w:p>
    <w:p w14:paraId="5D0FEF18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%}</w:t>
      </w:r>
    </w:p>
    <w:p w14:paraId="475441E3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%%</w:t>
      </w:r>
    </w:p>
    <w:p w14:paraId="067076F6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Female {f++;}</w:t>
      </w:r>
    </w:p>
    <w:p w14:paraId="23907883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Male {m++;}</w:t>
      </w:r>
    </w:p>
    <w:p w14:paraId="786BF574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TCS {tcs++;}</w:t>
      </w:r>
    </w:p>
    <w:p w14:paraId="60B4685D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Infosys {infosys++;}</w:t>
      </w:r>
    </w:p>
    <w:p w14:paraId="04149021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Wipro {wipro++;}</w:t>
      </w:r>
    </w:p>
    <w:p w14:paraId="23E9FB63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Accenture {acc++;}</w:t>
      </w:r>
    </w:p>
    <w:p w14:paraId="625DBDAF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Informatica {info++;}</w:t>
      </w:r>
    </w:p>
    <w:p w14:paraId="4142CFAC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CSE {cs++;}</w:t>
      </w:r>
    </w:p>
    <w:p w14:paraId="3B25BEF2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IT {it++;}</w:t>
      </w:r>
    </w:p>
    <w:p w14:paraId="321B0C01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EC {ec++;}</w:t>
      </w:r>
    </w:p>
    <w:p w14:paraId="52A83DC8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[A-Z][a-z]* {printf("Name: %s\n",yytext);}</w:t>
      </w:r>
    </w:p>
    <w:p w14:paraId="1B56FD12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10\.0|[0-9]\.[0-9] {printf("CGPA: %s\n",yytext);}</w:t>
      </w:r>
    </w:p>
    <w:p w14:paraId="73376617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[0-9][0-9][0-9][0-9][0-9][0-9][0-9][0-9][0-9][0-9] {printf("Mobile: %s\n",yytext);}</w:t>
      </w:r>
    </w:p>
    <w:p w14:paraId="2F54764B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[0-9]+ {printf("Package: %s\n",yytext);}</w:t>
      </w:r>
    </w:p>
    <w:p w14:paraId="564AF17D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[a-z]+\@[a-z]+\.[a-z]+ {printf("Email: %s\n",yytext);}</w:t>
      </w:r>
    </w:p>
    <w:p w14:paraId="141F24E0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%%</w:t>
      </w:r>
    </w:p>
    <w:p w14:paraId="09D65E66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void main()</w:t>
      </w:r>
    </w:p>
    <w:p w14:paraId="7FF02B4B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{</w:t>
      </w:r>
    </w:p>
    <w:p w14:paraId="3BB9DDF3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ab/>
        <w:t>yyin = fopen("compdetails.txt","r");</w:t>
      </w:r>
    </w:p>
    <w:p w14:paraId="648476F0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ab/>
        <w:t>yylex();</w:t>
      </w:r>
    </w:p>
    <w:p w14:paraId="48D3AFDA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ab/>
        <w:t>printf("TCS: %d\n",tcs);</w:t>
      </w:r>
    </w:p>
    <w:p w14:paraId="7C0E0FCA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ab/>
        <w:t>printf("Infosys: %d\n",infosys);</w:t>
      </w:r>
    </w:p>
    <w:p w14:paraId="4280B12B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lastRenderedPageBreak/>
        <w:tab/>
        <w:t>printf("Wipro: %d\n",wipro);</w:t>
      </w:r>
    </w:p>
    <w:p w14:paraId="5E1990F7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ab/>
        <w:t>printf("Accenture: %d\n",acc);</w:t>
      </w:r>
    </w:p>
    <w:p w14:paraId="15DB4579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ab/>
        <w:t>printf("Informatica: %d\n",info);</w:t>
      </w:r>
    </w:p>
    <w:p w14:paraId="18050275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ab/>
        <w:t>printf("Male: %d\n",m);</w:t>
      </w:r>
    </w:p>
    <w:p w14:paraId="133C11A2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ab/>
        <w:t>printf("Female: %d\n",f);</w:t>
      </w:r>
    </w:p>
    <w:p w14:paraId="027D2023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ab/>
        <w:t>printf("CSE: %d\n",cs);</w:t>
      </w:r>
    </w:p>
    <w:p w14:paraId="15469F9B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ab/>
        <w:t>printf("IT: %d\n",it);</w:t>
      </w:r>
    </w:p>
    <w:p w14:paraId="5165BC53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ab/>
        <w:t>printf("EC: %d\n",ec);</w:t>
      </w:r>
    </w:p>
    <w:p w14:paraId="46F6A3C7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}</w:t>
      </w:r>
    </w:p>
    <w:p w14:paraId="7EF5EB25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3B4AF330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int yywrap()</w:t>
      </w:r>
    </w:p>
    <w:p w14:paraId="45603EF2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{</w:t>
      </w:r>
    </w:p>
    <w:p w14:paraId="185BA0D5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ab/>
        <w:t>return(1);</w:t>
      </w:r>
    </w:p>
    <w:p w14:paraId="29309AC4" w14:textId="6B58FE76" w:rsid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}</w:t>
      </w:r>
    </w:p>
    <w:p w14:paraId="7D0E1953" w14:textId="77777777" w:rsid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7B19D362" w14:textId="77777777" w:rsid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48AE12FD" w14:textId="794687F1" w:rsidR="00304BA4" w:rsidRPr="00490F46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ompdetails</w:t>
      </w:r>
      <w:r w:rsidRPr="00490F46">
        <w:rPr>
          <w:rFonts w:ascii="Times New Roman" w:eastAsia="Times New Roman" w:hAnsi="Times New Roman" w:cs="Times New Roman"/>
          <w:b/>
          <w:sz w:val="24"/>
          <w:szCs w:val="24"/>
        </w:rPr>
        <w:t>.txt</w:t>
      </w:r>
    </w:p>
    <w:p w14:paraId="591B602E" w14:textId="77777777" w:rsid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41B91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Abc TCS Female 9.4 CSE 600000 abc@rknec.edu 9999999999</w:t>
      </w:r>
    </w:p>
    <w:p w14:paraId="38A24C23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Xyz Infosys Male 8.9 IT 550000 xyz@example.com 8888888888</w:t>
      </w:r>
    </w:p>
    <w:p w14:paraId="454FB8FA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Def Wipro Male 9.2 EC 620000 def@university.edu 7777777777</w:t>
      </w:r>
    </w:p>
    <w:p w14:paraId="1E78237E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Mno Accenture Female 8.5 CSE 580000 mno@company.com 6666666666</w:t>
      </w:r>
    </w:p>
    <w:p w14:paraId="01F655FE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Pqr Informatica Male 9.7 IT 650000 pqr@school.edu 5555555555</w:t>
      </w:r>
    </w:p>
    <w:p w14:paraId="624DB41C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Ghi TCS Female 8.1 EC 530000 ghi@college.edu 4444444444</w:t>
      </w:r>
    </w:p>
    <w:p w14:paraId="5A0370E9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Jkl Infosys Male 9.0 CSE 590000 jkl@institute.com 3333333333</w:t>
      </w:r>
    </w:p>
    <w:p w14:paraId="510F8A36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Rst Wipro Female 9.3 IT 630000 rst@domain.com 2222222222</w:t>
      </w:r>
    </w:p>
    <w:p w14:paraId="5C362536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Wxy Accenture Male 8.7 CSE 570000 wxy@school.edu 1111111111</w:t>
      </w:r>
    </w:p>
    <w:p w14:paraId="25063231" w14:textId="243E8287" w:rsid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Nop Informatica Female 9.6 EC 640000 nop@example.com 0000000000</w:t>
      </w:r>
    </w:p>
    <w:p w14:paraId="17FAB32C" w14:textId="77777777" w:rsidR="00304BA4" w:rsidRPr="00490F46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79C05A4A" w14:textId="77777777" w:rsid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Output: </w:t>
      </w:r>
    </w:p>
    <w:p w14:paraId="6354B693" w14:textId="77777777" w:rsid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991F7C9" w14:textId="57F62C00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C:\Users\silvi\Desktop\Try\College\6th_sem\CD_lab\prac1</w:t>
      </w:r>
      <w:r w:rsidR="003038B5" w:rsidRPr="00304BA4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&gt;flex p1e3.l</w:t>
      </w:r>
    </w:p>
    <w:p w14:paraId="3FDB8E18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64E711C6" w14:textId="553E9D5F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C:\Users\silvi\Desktop\Try\College\6th_sem\CD_lab\prac1</w:t>
      </w:r>
      <w:r w:rsidR="003038B5" w:rsidRPr="00304BA4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&gt;gcc lex.yy.c</w:t>
      </w:r>
    </w:p>
    <w:p w14:paraId="0FA1B7B8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4A11B8B4" w14:textId="62CA17D3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C:\Users\silvi\Desktop\Try\College\6th_sem\CD_lab\prac1</w:t>
      </w:r>
      <w:r w:rsidR="003038B5" w:rsidRPr="00304BA4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&gt;a.exe</w:t>
      </w:r>
    </w:p>
    <w:p w14:paraId="24E7A756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Name: Abc</w:t>
      </w:r>
    </w:p>
    <w:p w14:paraId="660B4ED4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 xml:space="preserve">   CGPA: 9.4</w:t>
      </w:r>
    </w:p>
    <w:p w14:paraId="5ADC0AE2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 xml:space="preserve">  Package: 600000</w:t>
      </w:r>
    </w:p>
    <w:p w14:paraId="469A6135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 xml:space="preserve"> Email: abc@rknec.edu</w:t>
      </w:r>
    </w:p>
    <w:p w14:paraId="2B9017AE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 xml:space="preserve"> Mobile: 9999999999</w:t>
      </w:r>
    </w:p>
    <w:p w14:paraId="51E9377D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7B02A8F9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Name: Xyz</w:t>
      </w:r>
    </w:p>
    <w:p w14:paraId="30194E3F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 xml:space="preserve">   CGPA: 8.9</w:t>
      </w:r>
    </w:p>
    <w:p w14:paraId="55DB8F0B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 xml:space="preserve">  Package: 550000</w:t>
      </w:r>
    </w:p>
    <w:p w14:paraId="630B6FC3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 xml:space="preserve"> Email: xyz@example.com</w:t>
      </w:r>
    </w:p>
    <w:p w14:paraId="48CB72B7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lastRenderedPageBreak/>
        <w:t xml:space="preserve"> Mobile: 8888888888</w:t>
      </w:r>
    </w:p>
    <w:p w14:paraId="3FFCBF61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E46D177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Name: Def</w:t>
      </w:r>
    </w:p>
    <w:p w14:paraId="5DDEAB47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 xml:space="preserve">   CGPA: 9.2</w:t>
      </w:r>
    </w:p>
    <w:p w14:paraId="425DB5F5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 xml:space="preserve">  Package: 620000</w:t>
      </w:r>
    </w:p>
    <w:p w14:paraId="201A58D0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 xml:space="preserve"> Email: def@university.edu</w:t>
      </w:r>
    </w:p>
    <w:p w14:paraId="2DCDF11D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 xml:space="preserve"> Mobile: 7777777777</w:t>
      </w:r>
    </w:p>
    <w:p w14:paraId="50A7BF4C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4E62B7AD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Name: Mno</w:t>
      </w:r>
    </w:p>
    <w:p w14:paraId="3C2D455C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 xml:space="preserve">   CGPA: 8.5</w:t>
      </w:r>
    </w:p>
    <w:p w14:paraId="2FCAA846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 xml:space="preserve">  Package: 580000</w:t>
      </w:r>
    </w:p>
    <w:p w14:paraId="0CA654B5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 xml:space="preserve"> Email: mno@company.com</w:t>
      </w:r>
    </w:p>
    <w:p w14:paraId="640C5DF9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 xml:space="preserve"> Mobile: 6666666666</w:t>
      </w:r>
    </w:p>
    <w:p w14:paraId="497DF877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0B1D35D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Name: Pqr</w:t>
      </w:r>
    </w:p>
    <w:p w14:paraId="41063A00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 xml:space="preserve">   CGPA: 9.7</w:t>
      </w:r>
    </w:p>
    <w:p w14:paraId="26EBFA14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 xml:space="preserve">  Package: 650000</w:t>
      </w:r>
    </w:p>
    <w:p w14:paraId="45E59BAB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 xml:space="preserve"> Email: pqr@school.edu</w:t>
      </w:r>
    </w:p>
    <w:p w14:paraId="1491D720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 xml:space="preserve"> Mobile: 5555555555</w:t>
      </w:r>
    </w:p>
    <w:p w14:paraId="39F69E99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452F215C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Name: Ghi</w:t>
      </w:r>
    </w:p>
    <w:p w14:paraId="3C1F8EBA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 xml:space="preserve">   CGPA: 8.1</w:t>
      </w:r>
    </w:p>
    <w:p w14:paraId="21B35A47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 xml:space="preserve">  Package: 530000</w:t>
      </w:r>
    </w:p>
    <w:p w14:paraId="789B0E10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 xml:space="preserve"> Email: ghi@college.edu</w:t>
      </w:r>
    </w:p>
    <w:p w14:paraId="6F776575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 xml:space="preserve"> Mobile: 4444444444</w:t>
      </w:r>
    </w:p>
    <w:p w14:paraId="527C3E33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36B1EBF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Name: Jkl</w:t>
      </w:r>
    </w:p>
    <w:p w14:paraId="3F872E4C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 xml:space="preserve">   CGPA: 9.0</w:t>
      </w:r>
    </w:p>
    <w:p w14:paraId="4007FA31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 xml:space="preserve">  Package: 590000</w:t>
      </w:r>
    </w:p>
    <w:p w14:paraId="0D1608D0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 xml:space="preserve"> Email: jkl@institute.com</w:t>
      </w:r>
    </w:p>
    <w:p w14:paraId="215CD354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 xml:space="preserve"> Mobile: 3333333333</w:t>
      </w:r>
    </w:p>
    <w:p w14:paraId="01240719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E310BCB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Name: Rst</w:t>
      </w:r>
    </w:p>
    <w:p w14:paraId="1A9E500E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 xml:space="preserve">   CGPA: 9.3</w:t>
      </w:r>
    </w:p>
    <w:p w14:paraId="4671D7D7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 xml:space="preserve">  Package: 630000</w:t>
      </w:r>
    </w:p>
    <w:p w14:paraId="18723A22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 xml:space="preserve"> Email: rst@domain.com</w:t>
      </w:r>
    </w:p>
    <w:p w14:paraId="712CFAD2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 xml:space="preserve"> Mobile: 2222222222</w:t>
      </w:r>
    </w:p>
    <w:p w14:paraId="659F4DA3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2B725017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Name: Wxy</w:t>
      </w:r>
    </w:p>
    <w:p w14:paraId="5B774F15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 xml:space="preserve">   CGPA: 8.7</w:t>
      </w:r>
    </w:p>
    <w:p w14:paraId="0B21B279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 xml:space="preserve">  Package: 570000</w:t>
      </w:r>
    </w:p>
    <w:p w14:paraId="26C87744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 xml:space="preserve"> Email: wxy@school.edu</w:t>
      </w:r>
    </w:p>
    <w:p w14:paraId="73944517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 xml:space="preserve"> Mobile: 1111111111</w:t>
      </w:r>
    </w:p>
    <w:p w14:paraId="1A2B77F2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10A54AAB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Name: Nop</w:t>
      </w:r>
    </w:p>
    <w:p w14:paraId="302E4E1A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 xml:space="preserve">   CGPA: 9.6</w:t>
      </w:r>
    </w:p>
    <w:p w14:paraId="7B76F5F6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lastRenderedPageBreak/>
        <w:t xml:space="preserve">  Package: 640000</w:t>
      </w:r>
    </w:p>
    <w:p w14:paraId="1DC6D941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 xml:space="preserve"> Email: nop@example.com</w:t>
      </w:r>
    </w:p>
    <w:p w14:paraId="708941E4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 xml:space="preserve"> Mobile: 0000000000</w:t>
      </w:r>
    </w:p>
    <w:p w14:paraId="5CB1B945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TCS: 2</w:t>
      </w:r>
    </w:p>
    <w:p w14:paraId="291D6635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Infosys: 2</w:t>
      </w:r>
    </w:p>
    <w:p w14:paraId="67E6C66F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Wipro: 2</w:t>
      </w:r>
    </w:p>
    <w:p w14:paraId="1B577F98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Accenture: 2</w:t>
      </w:r>
    </w:p>
    <w:p w14:paraId="06C6B9F2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Informatica: 2</w:t>
      </w:r>
    </w:p>
    <w:p w14:paraId="10D83695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Male: 5</w:t>
      </w:r>
    </w:p>
    <w:p w14:paraId="51B2B869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Female: 5</w:t>
      </w:r>
    </w:p>
    <w:p w14:paraId="50597C85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CSE: 4</w:t>
      </w:r>
    </w:p>
    <w:p w14:paraId="140AD522" w14:textId="77777777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IT: 3</w:t>
      </w:r>
    </w:p>
    <w:p w14:paraId="353BC6F4" w14:textId="7E9F3285" w:rsid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Cs/>
          <w:sz w:val="24"/>
          <w:szCs w:val="24"/>
        </w:rPr>
        <w:t>EC: 3</w:t>
      </w:r>
    </w:p>
    <w:p w14:paraId="7B6732AE" w14:textId="77777777" w:rsid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240020A3" w14:textId="77777777" w:rsid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E9F0CE9" w14:textId="77FFF311" w:rsid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im (E4):</w:t>
      </w:r>
    </w:p>
    <w:p w14:paraId="4841785B" w14:textId="531A9B3A" w:rsidR="00304BA4" w:rsidRP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/>
          <w:sz w:val="24"/>
          <w:szCs w:val="24"/>
        </w:rPr>
        <w:t>Write a Lex Program which takes C program from file &amp; write the sane C program in</w:t>
      </w:r>
    </w:p>
    <w:p w14:paraId="05C74F63" w14:textId="12B30CF5" w:rsid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04BA4">
        <w:rPr>
          <w:rFonts w:ascii="Times New Roman" w:eastAsia="Times New Roman" w:hAnsi="Times New Roman" w:cs="Times New Roman"/>
          <w:b/>
          <w:sz w:val="24"/>
          <w:szCs w:val="24"/>
        </w:rPr>
        <w:t>another file after removing the comments.</w:t>
      </w:r>
    </w:p>
    <w:p w14:paraId="4A3D2A62" w14:textId="77777777" w:rsid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78FCBE4" w14:textId="77777777" w:rsid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Program:</w:t>
      </w:r>
    </w:p>
    <w:p w14:paraId="528DBEF2" w14:textId="77777777" w:rsid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44DC0A1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>%{</w:t>
      </w:r>
    </w:p>
    <w:p w14:paraId="25E3AE1E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>#include&lt;stdio.h&gt;</w:t>
      </w:r>
    </w:p>
    <w:p w14:paraId="2A9B6F45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>%}</w:t>
      </w:r>
    </w:p>
    <w:p w14:paraId="280870A7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>%%</w:t>
      </w:r>
    </w:p>
    <w:p w14:paraId="66D66E30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>(\/\/.*\n)|\/\*.*\/\* ;</w:t>
      </w:r>
    </w:p>
    <w:p w14:paraId="4B4E1821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>[\n] {fprintf(yyout,"\n");}</w:t>
      </w:r>
    </w:p>
    <w:p w14:paraId="0E008B06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>. {fprintf(yyout,"%s",yytext);}</w:t>
      </w:r>
    </w:p>
    <w:p w14:paraId="45E22146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>%%</w:t>
      </w:r>
    </w:p>
    <w:p w14:paraId="0F2347D5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>void main()</w:t>
      </w:r>
    </w:p>
    <w:p w14:paraId="57878235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>{</w:t>
      </w:r>
    </w:p>
    <w:p w14:paraId="049AFE34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ab/>
        <w:t>yyin = fopen("comment.txt","r");</w:t>
      </w:r>
    </w:p>
    <w:p w14:paraId="4916C74A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ab/>
        <w:t>yyout = fopen("nocomment.txt","w");</w:t>
      </w:r>
    </w:p>
    <w:p w14:paraId="09E836C8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ab/>
        <w:t>yylex();</w:t>
      </w:r>
    </w:p>
    <w:p w14:paraId="2C8A426A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>}</w:t>
      </w:r>
    </w:p>
    <w:p w14:paraId="4F22B958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22D40D6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>int yywrap()</w:t>
      </w:r>
    </w:p>
    <w:p w14:paraId="1D1CF962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>{</w:t>
      </w:r>
    </w:p>
    <w:p w14:paraId="7B97DB73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ab/>
        <w:t>return(1);</w:t>
      </w:r>
    </w:p>
    <w:p w14:paraId="03E094FB" w14:textId="0BCABA20" w:rsidR="00304BA4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>}</w:t>
      </w:r>
    </w:p>
    <w:p w14:paraId="59C00E37" w14:textId="77777777" w:rsid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37EE3430" w14:textId="4F37D213" w:rsidR="00304BA4" w:rsidRPr="00490F46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om</w:t>
      </w:r>
      <w:r w:rsidR="00D617A1">
        <w:rPr>
          <w:rFonts w:ascii="Times New Roman" w:eastAsia="Times New Roman" w:hAnsi="Times New Roman" w:cs="Times New Roman"/>
          <w:b/>
          <w:sz w:val="24"/>
          <w:szCs w:val="24"/>
        </w:rPr>
        <w:t>ment</w:t>
      </w:r>
      <w:r w:rsidRPr="00490F46">
        <w:rPr>
          <w:rFonts w:ascii="Times New Roman" w:eastAsia="Times New Roman" w:hAnsi="Times New Roman" w:cs="Times New Roman"/>
          <w:b/>
          <w:sz w:val="24"/>
          <w:szCs w:val="24"/>
        </w:rPr>
        <w:t>.txt</w:t>
      </w:r>
    </w:p>
    <w:p w14:paraId="4854F7F8" w14:textId="77777777" w:rsid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A240FD4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>#include &lt;stdio.h&gt;</w:t>
      </w:r>
    </w:p>
    <w:p w14:paraId="747FEB1D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6A6BB317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>// Function to calculate the factorial of a number recursively</w:t>
      </w:r>
    </w:p>
    <w:p w14:paraId="40C2676D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lastRenderedPageBreak/>
        <w:t>int factorial(int n) {</w:t>
      </w:r>
    </w:p>
    <w:p w14:paraId="7D0693EA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 xml:space="preserve">    // Base case: factorial of 0 is 1</w:t>
      </w:r>
    </w:p>
    <w:p w14:paraId="0065779D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 xml:space="preserve">    if (n == 0)</w:t>
      </w:r>
    </w:p>
    <w:p w14:paraId="4FAA8266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return 1;</w:t>
      </w:r>
    </w:p>
    <w:p w14:paraId="5B595E05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 xml:space="preserve">    // Recursive case: factorial of n is n multiplied by factorial of (n-1)</w:t>
      </w:r>
    </w:p>
    <w:p w14:paraId="0E78BB50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 xml:space="preserve">    else</w:t>
      </w:r>
    </w:p>
    <w:p w14:paraId="48B6A934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return n * factorial(n - 1);</w:t>
      </w:r>
    </w:p>
    <w:p w14:paraId="22861220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>}</w:t>
      </w:r>
    </w:p>
    <w:p w14:paraId="0C720E20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E949375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>int main() {</w:t>
      </w:r>
    </w:p>
    <w:p w14:paraId="74E99AF6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 xml:space="preserve">    // Declare a variable to store the number</w:t>
      </w:r>
    </w:p>
    <w:p w14:paraId="40EAB6B2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 xml:space="preserve">    int num;</w:t>
      </w:r>
    </w:p>
    <w:p w14:paraId="076F90BA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 xml:space="preserve">    </w:t>
      </w:r>
    </w:p>
    <w:p w14:paraId="5E0FDCAD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 xml:space="preserve">    // Prompt the user to enter a number</w:t>
      </w:r>
    </w:p>
    <w:p w14:paraId="2191C007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 xml:space="preserve">    printf("Enter a non-negative integer: ");</w:t>
      </w:r>
    </w:p>
    <w:p w14:paraId="6F808496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 xml:space="preserve">    scanf("%d", &amp;num);</w:t>
      </w:r>
    </w:p>
    <w:p w14:paraId="306B699A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 xml:space="preserve">    </w:t>
      </w:r>
    </w:p>
    <w:p w14:paraId="23BEFD35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 xml:space="preserve">    // Check if the number is negative</w:t>
      </w:r>
    </w:p>
    <w:p w14:paraId="71049FEF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 xml:space="preserve">    if (num &lt; 0) {</w:t>
      </w:r>
    </w:p>
    <w:p w14:paraId="5978912E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printf("Error: Factorial is not defined for negative numbers.\n");</w:t>
      </w:r>
    </w:p>
    <w:p w14:paraId="01666735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 xml:space="preserve">    } else {</w:t>
      </w:r>
    </w:p>
    <w:p w14:paraId="50921965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// Calculate the factorial and display the result</w:t>
      </w:r>
    </w:p>
    <w:p w14:paraId="0FE519ED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int result = factorial(num);</w:t>
      </w:r>
    </w:p>
    <w:p w14:paraId="63205D0E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printf("Factorial of %d is %d\n", num, result);</w:t>
      </w:r>
    </w:p>
    <w:p w14:paraId="6B9ED89F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 xml:space="preserve">    }</w:t>
      </w:r>
    </w:p>
    <w:p w14:paraId="47E9333D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 xml:space="preserve">    </w:t>
      </w:r>
    </w:p>
    <w:p w14:paraId="585F7F27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 xml:space="preserve">    // End of the program</w:t>
      </w:r>
    </w:p>
    <w:p w14:paraId="629DECC2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 xml:space="preserve">    return 0;</w:t>
      </w:r>
    </w:p>
    <w:p w14:paraId="4BFC4C6A" w14:textId="5F90B667" w:rsidR="00304BA4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>}</w:t>
      </w:r>
    </w:p>
    <w:p w14:paraId="4FD144EA" w14:textId="77777777" w:rsid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1E47934" w14:textId="77777777" w:rsidR="00D617A1" w:rsidRPr="00490F46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290C6CBB" w14:textId="77777777" w:rsid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Output: </w:t>
      </w:r>
    </w:p>
    <w:p w14:paraId="5CB3FCD3" w14:textId="77777777" w:rsidR="00304BA4" w:rsidRDefault="00304BA4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D00570C" w14:textId="5817F36D" w:rsidR="00D617A1" w:rsidRDefault="00D617A1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nocomment.txt</w:t>
      </w:r>
    </w:p>
    <w:p w14:paraId="500B4631" w14:textId="77777777" w:rsidR="00D617A1" w:rsidRDefault="00D617A1" w:rsidP="00304BA4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45594D4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>#include &lt;stdio.h&gt;</w:t>
      </w:r>
    </w:p>
    <w:p w14:paraId="723B5EBB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6AAE2457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>int factorial(int n) {</w:t>
      </w:r>
    </w:p>
    <w:p w14:paraId="35B519EA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if (n == 0)</w:t>
      </w:r>
    </w:p>
    <w:p w14:paraId="7FAFE698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return 1;</w:t>
      </w:r>
    </w:p>
    <w:p w14:paraId="1A2E4517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else</w:t>
      </w:r>
    </w:p>
    <w:p w14:paraId="7C1D3E2C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return n * factorial(n - 1);</w:t>
      </w:r>
    </w:p>
    <w:p w14:paraId="08E70E61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>}</w:t>
      </w:r>
    </w:p>
    <w:p w14:paraId="231F6466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65B69A3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>int main() {</w:t>
      </w:r>
    </w:p>
    <w:p w14:paraId="7BF037C0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int num;</w:t>
      </w:r>
    </w:p>
    <w:p w14:paraId="4997C107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lastRenderedPageBreak/>
        <w:t xml:space="preserve">    </w:t>
      </w:r>
    </w:p>
    <w:p w14:paraId="5DD5022F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printf("Enter a non-negative integer: ");</w:t>
      </w:r>
    </w:p>
    <w:p w14:paraId="4FC19A58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 xml:space="preserve">    scanf("%d", &amp;num);</w:t>
      </w:r>
    </w:p>
    <w:p w14:paraId="514AF091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 xml:space="preserve">    </w:t>
      </w:r>
    </w:p>
    <w:p w14:paraId="42FBD945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if (num &lt; 0) {</w:t>
      </w:r>
    </w:p>
    <w:p w14:paraId="52CB09CD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printf("Error: Factorial is not defined for negative numbers.\n");</w:t>
      </w:r>
    </w:p>
    <w:p w14:paraId="5243E03A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 xml:space="preserve">    } else {</w:t>
      </w:r>
    </w:p>
    <w:p w14:paraId="10FDFA59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int result = factorial(num);</w:t>
      </w:r>
    </w:p>
    <w:p w14:paraId="7A79E3AC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printf("Factorial of %d is %d\n", num, result);</w:t>
      </w:r>
    </w:p>
    <w:p w14:paraId="3120384B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 xml:space="preserve">    }</w:t>
      </w:r>
    </w:p>
    <w:p w14:paraId="3C1C63FF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 xml:space="preserve">    </w:t>
      </w:r>
    </w:p>
    <w:p w14:paraId="283503CE" w14:textId="77777777" w:rsidR="00D617A1" w:rsidRPr="00D617A1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return 0;</w:t>
      </w:r>
    </w:p>
    <w:p w14:paraId="0F66D7A7" w14:textId="14DFCB55" w:rsidR="00304BA4" w:rsidRPr="002A05F0" w:rsidRDefault="00D617A1" w:rsidP="00D617A1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 w:val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D617A1">
        <w:rPr>
          <w:rFonts w:ascii="Times New Roman" w:eastAsia="Times New Roman" w:hAnsi="Times New Roman" w:cs="Times New Roman"/>
          <w:bCs/>
          <w:sz w:val="24"/>
          <w:szCs w:val="24"/>
        </w:rPr>
        <w:t>}</w:t>
      </w:r>
    </w:p>
    <w:sectPr w:rsidR="00304BA4" w:rsidRPr="002A05F0" w:rsidSect="003E1185">
      <w:headerReference w:type="default" r:id="rId7"/>
      <w:footerReference w:type="default" r:id="rId8"/>
      <w:headerReference w:type="first" r:id="rId9"/>
      <w:footerReference w:type="first" r:id="rId10"/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BC1040" w14:textId="77777777" w:rsidR="003E1185" w:rsidRDefault="003E1185">
      <w:r>
        <w:separator/>
      </w:r>
    </w:p>
  </w:endnote>
  <w:endnote w:type="continuationSeparator" w:id="0">
    <w:p w14:paraId="50FCFAF3" w14:textId="77777777" w:rsidR="003E1185" w:rsidRDefault="003E11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8E0664" w14:textId="77777777" w:rsidR="009F41A0" w:rsidRDefault="009F41A0">
    <w:pPr>
      <w:contextualSpacing w:val="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34F701" w14:textId="77777777" w:rsidR="009F41A0" w:rsidRDefault="009F41A0">
    <w:pPr>
      <w:contextualSpacing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C3629C7" w14:textId="77777777" w:rsidR="003E1185" w:rsidRDefault="003E1185">
      <w:r>
        <w:separator/>
      </w:r>
    </w:p>
  </w:footnote>
  <w:footnote w:type="continuationSeparator" w:id="0">
    <w:p w14:paraId="38D737AC" w14:textId="77777777" w:rsidR="003E1185" w:rsidRDefault="003E11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F025F6" w14:textId="77777777" w:rsidR="009F41A0" w:rsidRPr="006958F2" w:rsidRDefault="009F41A0">
    <w:pPr>
      <w:ind w:left="-540" w:right="-630"/>
      <w:contextualSpacing w:val="0"/>
      <w:rPr>
        <w:sz w:val="20"/>
        <w:szCs w:val="28"/>
      </w:rPr>
    </w:pPr>
  </w:p>
  <w:p w14:paraId="18ED4043" w14:textId="77777777" w:rsidR="009F41A0" w:rsidRPr="006958F2" w:rsidRDefault="00DD1ABE">
    <w:pPr>
      <w:ind w:left="-540" w:right="-630"/>
      <w:contextualSpacing w:val="0"/>
      <w:rPr>
        <w:sz w:val="20"/>
        <w:szCs w:val="28"/>
      </w:rPr>
    </w:pPr>
    <w:r>
      <w:rPr>
        <w:sz w:val="20"/>
        <w:szCs w:val="28"/>
      </w:rPr>
      <w:t xml:space="preserve">Compiler Design </w:t>
    </w:r>
    <w:r w:rsidR="003E7FCA" w:rsidRPr="006958F2">
      <w:rPr>
        <w:sz w:val="20"/>
        <w:szCs w:val="28"/>
      </w:rPr>
      <w:t>Lab</w:t>
    </w:r>
    <w:r w:rsidR="003E7FCA" w:rsidRPr="006958F2">
      <w:rPr>
        <w:sz w:val="20"/>
        <w:szCs w:val="28"/>
      </w:rPr>
      <w:tab/>
    </w:r>
    <w:r w:rsidR="003E7FCA" w:rsidRPr="006958F2">
      <w:rPr>
        <w:sz w:val="20"/>
        <w:szCs w:val="28"/>
      </w:rPr>
      <w:tab/>
    </w:r>
    <w:r w:rsidR="003E7FCA" w:rsidRPr="006958F2">
      <w:rPr>
        <w:sz w:val="20"/>
        <w:szCs w:val="28"/>
      </w:rPr>
      <w:tab/>
    </w:r>
    <w:r w:rsidR="003E7FCA" w:rsidRPr="006958F2">
      <w:rPr>
        <w:sz w:val="20"/>
        <w:szCs w:val="28"/>
      </w:rPr>
      <w:tab/>
    </w:r>
    <w:r w:rsidR="003E7FCA" w:rsidRPr="006958F2">
      <w:rPr>
        <w:sz w:val="20"/>
        <w:szCs w:val="28"/>
      </w:rPr>
      <w:tab/>
    </w:r>
    <w:r w:rsidR="003E7FCA" w:rsidRPr="006958F2">
      <w:rPr>
        <w:sz w:val="20"/>
        <w:szCs w:val="28"/>
      </w:rPr>
      <w:tab/>
    </w:r>
    <w:r w:rsidR="003E7FCA" w:rsidRPr="006958F2">
      <w:rPr>
        <w:sz w:val="20"/>
        <w:szCs w:val="28"/>
      </w:rPr>
      <w:tab/>
    </w:r>
    <w:r w:rsidR="006958F2" w:rsidRPr="006958F2">
      <w:rPr>
        <w:sz w:val="20"/>
        <w:szCs w:val="28"/>
      </w:rPr>
      <w:tab/>
    </w:r>
    <w:r w:rsidR="006958F2" w:rsidRPr="006958F2">
      <w:rPr>
        <w:sz w:val="20"/>
        <w:szCs w:val="28"/>
      </w:rPr>
      <w:tab/>
    </w:r>
    <w:r w:rsidR="003E7FCA" w:rsidRPr="006958F2">
      <w:rPr>
        <w:sz w:val="20"/>
        <w:szCs w:val="28"/>
      </w:rPr>
      <w:t xml:space="preserve">      Practical 1</w:t>
    </w:r>
    <w:r w:rsidR="002A05F0">
      <w:rPr>
        <w:sz w:val="20"/>
        <w:szCs w:val="28"/>
      </w:rPr>
      <w:t>: LEX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ED826A" w14:textId="77777777" w:rsidR="009F41A0" w:rsidRDefault="009F41A0">
    <w:pPr>
      <w:contextualSpacing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E716C1E"/>
    <w:multiLevelType w:val="hybridMultilevel"/>
    <w:tmpl w:val="E3442A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76906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tDA2Mza2NDe3NDZW0lEKTi0uzszPAykwrAUAhXizlCwAAAA="/>
  </w:docVars>
  <w:rsids>
    <w:rsidRoot w:val="009F41A0"/>
    <w:rsid w:val="00125187"/>
    <w:rsid w:val="00176854"/>
    <w:rsid w:val="001E4702"/>
    <w:rsid w:val="001E483A"/>
    <w:rsid w:val="001E7051"/>
    <w:rsid w:val="002A05F0"/>
    <w:rsid w:val="002F7B5A"/>
    <w:rsid w:val="003038B5"/>
    <w:rsid w:val="00304BA4"/>
    <w:rsid w:val="003E1185"/>
    <w:rsid w:val="003E7FCA"/>
    <w:rsid w:val="00417C6D"/>
    <w:rsid w:val="00490F46"/>
    <w:rsid w:val="004C751E"/>
    <w:rsid w:val="004E38FF"/>
    <w:rsid w:val="005A1CAB"/>
    <w:rsid w:val="005D15A7"/>
    <w:rsid w:val="00601ED8"/>
    <w:rsid w:val="006958F2"/>
    <w:rsid w:val="006C57A1"/>
    <w:rsid w:val="00701DBE"/>
    <w:rsid w:val="00745C63"/>
    <w:rsid w:val="00750100"/>
    <w:rsid w:val="00767D18"/>
    <w:rsid w:val="008B0716"/>
    <w:rsid w:val="00927E29"/>
    <w:rsid w:val="009F41A0"/>
    <w:rsid w:val="00B61C90"/>
    <w:rsid w:val="00C65BF9"/>
    <w:rsid w:val="00D617A1"/>
    <w:rsid w:val="00D71461"/>
    <w:rsid w:val="00D76152"/>
    <w:rsid w:val="00DD1ABE"/>
    <w:rsid w:val="00E611F9"/>
    <w:rsid w:val="00ED15C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EDB28C"/>
  <w15:docId w15:val="{53EB6763-C6E0-47D4-B61F-7F4653DFE6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contextualSpacing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125187"/>
  </w:style>
  <w:style w:type="paragraph" w:styleId="Heading1">
    <w:name w:val="heading 1"/>
    <w:basedOn w:val="Normal"/>
    <w:next w:val="Normal"/>
    <w:rsid w:val="00125187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rsid w:val="00125187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rsid w:val="00125187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rsid w:val="00125187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rsid w:val="00125187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rsid w:val="00125187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125187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rsid w:val="00125187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125187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125187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958F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958F2"/>
  </w:style>
  <w:style w:type="paragraph" w:styleId="Footer">
    <w:name w:val="footer"/>
    <w:basedOn w:val="Normal"/>
    <w:link w:val="FooterChar"/>
    <w:uiPriority w:val="99"/>
    <w:unhideWhenUsed/>
    <w:rsid w:val="006958F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958F2"/>
  </w:style>
  <w:style w:type="paragraph" w:styleId="NormalWeb">
    <w:name w:val="Normal (Web)"/>
    <w:basedOn w:val="Normal"/>
    <w:uiPriority w:val="99"/>
    <w:unhideWhenUsed/>
    <w:rsid w:val="006958F2"/>
    <w:pPr>
      <w:spacing w:before="100" w:beforeAutospacing="1" w:after="100" w:afterAutospacing="1"/>
      <w:contextualSpacing w:val="0"/>
    </w:pPr>
    <w:rPr>
      <w:rFonts w:ascii="Times New Roman" w:eastAsia="Times New Roman" w:hAnsi="Times New Roman" w:cs="Times New Roman"/>
      <w:sz w:val="24"/>
      <w:szCs w:val="24"/>
      <w:lang w:val="en-IN"/>
    </w:rPr>
  </w:style>
  <w:style w:type="character" w:styleId="HTMLCode">
    <w:name w:val="HTML Code"/>
    <w:basedOn w:val="DefaultParagraphFont"/>
    <w:uiPriority w:val="99"/>
    <w:semiHidden/>
    <w:unhideWhenUsed/>
    <w:rsid w:val="006958F2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6958F2"/>
    <w:rPr>
      <w:i/>
      <w:iCs/>
    </w:rPr>
  </w:style>
  <w:style w:type="character" w:styleId="HTMLTypewriter">
    <w:name w:val="HTML Typewriter"/>
    <w:basedOn w:val="DefaultParagraphFont"/>
    <w:uiPriority w:val="99"/>
    <w:semiHidden/>
    <w:unhideWhenUsed/>
    <w:rsid w:val="00417C6D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7B5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7B5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A05F0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3518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4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11</Pages>
  <Words>1422</Words>
  <Characters>8110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ha B</dc:creator>
  <cp:lastModifiedBy>Silvi Gupta</cp:lastModifiedBy>
  <cp:revision>20</cp:revision>
  <cp:lastPrinted>2018-07-28T15:50:00Z</cp:lastPrinted>
  <dcterms:created xsi:type="dcterms:W3CDTF">2018-07-28T15:24:00Z</dcterms:created>
  <dcterms:modified xsi:type="dcterms:W3CDTF">2024-04-01T17:20:00Z</dcterms:modified>
</cp:coreProperties>
</file>